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2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34.png" ContentType="image/png"/>
  <Override PartName="/word/media/rId141.png" ContentType="image/png"/>
  <Override PartName="/word/media/rId145.png" ContentType="image/png"/>
  <Override PartName="/word/media/rId15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5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82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stratification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tratificat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2"/>
    <w:bookmarkEnd w:id="53"/>
    <w:bookmarkStart w:id="57" w:name="winter-wind-speed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Winter wind speed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9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9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56"/>
    <w:bookmarkEnd w:id="57"/>
    <w:bookmarkStart w:id="61" w:name="spring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Spring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0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0"/>
    <w:bookmarkEnd w:id="61"/>
    <w:bookmarkStart w:id="65" w:name="summer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ummer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1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4"/>
    <w:bookmarkEnd w:id="65"/>
    <w:bookmarkStart w:id="69" w:name="fall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Fall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8"/>
    <w:bookmarkEnd w:id="69"/>
    <w:bookmarkStart w:id="73" w:name="gulf-stream-index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Gulf Stream Index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2"/>
    <w:bookmarkEnd w:id="73"/>
    <w:bookmarkStart w:id="77" w:name="north-atlantic-oscillation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North Atlantic Oscillation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6"/>
    <w:bookmarkEnd w:id="77"/>
    <w:bookmarkStart w:id="81" w:name="chlorophyll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Chlorophyll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End w:id="82"/>
    <w:bookmarkStart w:id="12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86" w:name="spring-zooplankton-abundance-by-speci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pring zooplankton abundance by species</w:t>
      </w:r>
    </w:p>
    <w:bookmarkStart w:id="84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85"/>
    <w:bookmarkEnd w:id="86"/>
    <w:bookmarkStart w:id="90" w:name="fall-zooplankton-abundance-by-specie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Fall zooplankton abundance by species</w:t>
      </w:r>
    </w:p>
    <w:bookmarkStart w:id="88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89"/>
    <w:bookmarkEnd w:id="90"/>
    <w:bookmarkStart w:id="94" w:name="zooplankton-abundance-by-grou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 abundance by group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5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93"/>
    <w:bookmarkEnd w:id="94"/>
    <w:bookmarkStart w:id="98" w:name="abundance-of-calanus-cv-and-adult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Abundance of Calanus CV and adults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6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97"/>
    <w:bookmarkEnd w:id="98"/>
    <w:bookmarkStart w:id="102" w:name="zooplankton-abundance-anomaly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Zooplankton abundance anomaly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01"/>
    <w:bookmarkEnd w:id="102"/>
    <w:bookmarkStart w:id="106" w:name="zooplankton-diversity-index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diversity index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05"/>
    <w:bookmarkEnd w:id="106"/>
    <w:bookmarkStart w:id="110" w:name="smalllarge-copepod-anomaly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Small/large copepod anomaly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09"/>
    <w:bookmarkEnd w:id="110"/>
    <w:bookmarkStart w:id="114" w:name="ichthyoplankton-diversit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Ichthyoplankton diversity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13"/>
    <w:bookmarkEnd w:id="114"/>
    <w:bookmarkStart w:id="118" w:name="forage-fish-abundance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Forage fish abundance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17"/>
    <w:bookmarkEnd w:id="118"/>
    <w:bookmarkStart w:id="122" w:name="species-distribution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pecies distribution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0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0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0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0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0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0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0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0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0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21"/>
    <w:bookmarkEnd w:id="122"/>
    <w:bookmarkEnd w:id="123"/>
    <w:bookmarkStart w:id="12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2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25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1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26"/>
    <w:bookmarkEnd w:id="127"/>
    <w:bookmarkStart w:id="12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28"/>
    <w:bookmarkEnd w:id="129"/>
    <w:bookmarkStart w:id="13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3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30"/>
    <w:bookmarkStart w:id="13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31"/>
    <w:bookmarkStart w:id="13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32"/>
    <w:bookmarkEnd w:id="133"/>
    <w:bookmarkStart w:id="15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3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35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6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2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36"/>
    <w:bookmarkEnd w:id="137"/>
    <w:bookmarkStart w:id="13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38"/>
    <w:bookmarkStart w:id="13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39"/>
    <w:bookmarkStart w:id="14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40"/>
    <w:bookmarkStart w:id="14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4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egression-statistics-2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43"/>
    <w:bookmarkEnd w:id="144"/>
    <w:bookmarkStart w:id="14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4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47"/>
    <w:bookmarkEnd w:id="148"/>
    <w:bookmarkStart w:id="14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49"/>
    <w:bookmarkEnd w:id="150"/>
    <w:bookmarkStart w:id="15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5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51"/>
    <w:bookmarkStart w:id="15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53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54"/>
    <w:bookmarkEnd w:id="155"/>
    <w:bookmarkEnd w:id="156"/>
    <w:bookmarkEnd w:id="157"/>
    <w:bookmarkStart w:id="162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58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4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1000</w:t>
            </w:r>
          </w:p>
        </w:tc>
        <w:tc>
          <w:p>
            <w:pPr>
              <w:pStyle w:val="Compact"/>
              <w:jc w:val="left"/>
            </w:pPr>
            <w:r>
              <w:t xml:space="preserve">3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6.6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ke wint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700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ly summ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/sec</w:t>
            </w: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660</w:t>
            </w:r>
          </w:p>
        </w:tc>
        <w:tc>
          <w:p>
            <w:pPr>
              <w:pStyle w:val="Compact"/>
              <w:jc w:val="left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calanus zoo spring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 N m^-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4700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Calanoid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bsolute Number of Individual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7.3e-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nus CV and adult Summer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1.3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-shelf distanc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3.3e-07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5000</w:t>
            </w:r>
          </w:p>
        </w:tc>
        <w:tc>
          <w:p>
            <w:pPr>
              <w:pStyle w:val="Compact"/>
              <w:jc w:val="left"/>
            </w:pPr>
            <w:r>
              <w:t xml:space="preserve">8.8e-07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W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8000</w:t>
            </w:r>
          </w:p>
        </w:tc>
        <w:tc>
          <w:p>
            <w:pPr>
              <w:pStyle w:val="Compact"/>
              <w:jc w:val="left"/>
            </w:pPr>
            <w:r>
              <w:t xml:space="preserve">2.2e-06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 to coa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uitmen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ousand Recruits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58"/>
    <w:bookmarkStart w:id="159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59"/>
    <w:bookmarkStart w:id="160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0.0008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3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tification (0-50 m)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g m^-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1600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wind speed spring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900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ly summ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/sec</w:t>
            </w: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30</w:t>
            </w:r>
          </w:p>
        </w:tc>
        <w:tc>
          <w:p>
            <w:pPr>
              <w:pStyle w:val="Compact"/>
              <w:jc w:val="left"/>
            </w:pPr>
            <w:r>
              <w:t xml:space="preserve">0.009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wnd summ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7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lf stream index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titude anomaly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nus CV and adult Summer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nomaly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2000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-shelf distanc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.2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000</w:t>
            </w:r>
          </w:p>
        </w:tc>
        <w:tc>
          <w:p>
            <w:pPr>
              <w:pStyle w:val="Compact"/>
              <w:jc w:val="left"/>
            </w:pPr>
            <w:r>
              <w:t xml:space="preserve">1.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W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6.5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uitmen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ousand Recruits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ric Tons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e-1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bookmarkEnd w:id="160"/>
    <w:bookmarkStart w:id="161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000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ke wint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2.4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wind speed wint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0.007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ke spring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/k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2.4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ly summ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/sec</w:t>
            </w: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008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calanus zoo fall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g N m^-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Calanoid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bsolute Number of Individual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.4e-1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_Shannon-Wiener_Diversity_index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tles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0.000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nomaly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age_SE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-shelf distanc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063</w:t>
            </w:r>
          </w:p>
        </w:tc>
        <w:tc>
          <w:p>
            <w:pPr>
              <w:pStyle w:val="Compact"/>
              <w:jc w:val="left"/>
            </w:pPr>
            <w:r>
              <w:t xml:space="preserve">1.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W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p>
            <w:pPr>
              <w:pStyle w:val="Compact"/>
              <w:jc w:val="left"/>
            </w:pPr>
            <w:r>
              <w:t xml:space="preserve">2.8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 to coa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ric Tons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1.5e-05</w:t>
            </w:r>
          </w:p>
        </w:tc>
        <w:tc>
          <w:p>
            <w:pPr>
              <w:pStyle w:val="Compact"/>
              <w:jc w:val="left"/>
            </w:pPr>
            <w:r>
              <w:t xml:space="preserve">4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condition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CPUE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fish caught per day fished (all species)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2" Target="media/rId15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3-23T17:34:32Z</dcterms:created>
  <dcterms:modified xsi:type="dcterms:W3CDTF">2021-03-23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ookdown">
    <vt:lpwstr/>
  </property>
  <property fmtid="{D5CDD505-2E9C-101B-9397-08002B2CF9AE}" pid="4" name="date">
    <vt:lpwstr>23 Mar 2021</vt:lpwstr>
  </property>
  <property fmtid="{D5CDD505-2E9C-101B-9397-08002B2CF9AE}" pid="5" name="documentclass">
    <vt:lpwstr>book</vt:lpwstr>
  </property>
  <property fmtid="{D5CDD505-2E9C-101B-9397-08002B2CF9AE}" pid="6" name="github-repo">
    <vt:lpwstr>NOAA-EDAB/esp_data_aggregation</vt:lpwstr>
  </property>
  <property fmtid="{D5CDD505-2E9C-101B-9397-08002B2CF9AE}" pid="7" name="output">
    <vt:lpwstr/>
  </property>
  <property fmtid="{D5CDD505-2E9C-101B-9397-08002B2CF9AE}" pid="8" name="params">
    <vt:lpwstr/>
  </property>
  <property fmtid="{D5CDD505-2E9C-101B-9397-08002B2CF9AE}" pid="9" name="site">
    <vt:lpwstr>bookdown::bookdown_site</vt:lpwstr>
  </property>
</Properties>
</file>